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DF75A" w14:textId="2D6FA4C0" w:rsidR="004865EA" w:rsidRPr="002E4D5C" w:rsidRDefault="00EC3A35" w:rsidP="00740E72">
      <w:pPr>
        <w:pStyle w:val="NASLOVLANKA"/>
        <w:spacing w:after="0" w:line="240" w:lineRule="auto"/>
      </w:pPr>
      <w:r w:rsidRPr="00EA64AA">
        <w:t>Na</w:t>
      </w:r>
      <w:r>
        <w:t>slov</w:t>
      </w:r>
    </w:p>
    <w:p w14:paraId="0E672B8A" w14:textId="00B03631" w:rsidR="009B19CB" w:rsidRPr="005C3457" w:rsidRDefault="00154550" w:rsidP="00761CAA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Pr="00154550">
        <w:rPr>
          <w:i/>
          <w:sz w:val="22"/>
          <w:vertAlign w:val="superscript"/>
        </w:rPr>
        <w:t>1</w:t>
      </w:r>
      <w:r w:rsidR="00EA64AA" w:rsidRPr="00EA64AA">
        <w:rPr>
          <w:i/>
          <w:sz w:val="22"/>
        </w:rPr>
        <w:t xml:space="preserve">, </w:t>
      </w:r>
      <w:r>
        <w:rPr>
          <w:i/>
          <w:sz w:val="22"/>
        </w:rPr>
        <w:t>Autor</w:t>
      </w:r>
      <w:r>
        <w:rPr>
          <w:i/>
          <w:sz w:val="22"/>
          <w:vertAlign w:val="superscript"/>
        </w:rPr>
        <w:t>2</w:t>
      </w:r>
    </w:p>
    <w:p w14:paraId="3498A258" w14:textId="5A0B5A56" w:rsidR="00BF3DF4" w:rsidRDefault="00BF3DF4" w:rsidP="005C3457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 xml:space="preserve">, </w:t>
      </w:r>
      <w:r w:rsidR="002C274A">
        <w:t>Adresa</w:t>
      </w:r>
      <w:r>
        <w:t>, Država</w:t>
      </w:r>
      <w:r w:rsidRPr="007645EB">
        <w:t xml:space="preserve"> </w:t>
      </w:r>
    </w:p>
    <w:p w14:paraId="6D8B14B5" w14:textId="59C5F93A" w:rsidR="00A8486E" w:rsidRDefault="00745BFC" w:rsidP="005C3457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="002C274A" w:rsidRPr="00A8486E">
        <w:rPr>
          <w:rStyle w:val="IntenseEmphasis"/>
        </w:rPr>
        <w:t>ail</w:t>
      </w:r>
    </w:p>
    <w:p w14:paraId="7861BE3D" w14:textId="6F7B702B" w:rsidR="004865EA" w:rsidRPr="00A8486E" w:rsidRDefault="00A8486E" w:rsidP="005C3457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>, Adresa, Država</w:t>
      </w:r>
    </w:p>
    <w:p w14:paraId="58CC256A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2AC44C12" w14:textId="5C6341DB" w:rsidR="00EF7BC0" w:rsidRPr="00BB5C23" w:rsidRDefault="00EF7BC0" w:rsidP="00BB5C23">
      <w:pPr>
        <w:pStyle w:val="NoSpacing"/>
        <w:spacing w:line="240" w:lineRule="auto"/>
      </w:pPr>
    </w:p>
    <w:p w14:paraId="47A70BFB" w14:textId="63B61277" w:rsidR="00F5301B" w:rsidRPr="00EF7BC0" w:rsidRDefault="00EF7BC0" w:rsidP="00170A8B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44031979" w14:textId="348ECEB3" w:rsidR="00324B43" w:rsidRPr="002E4D5C" w:rsidRDefault="00324B43" w:rsidP="00324B43"/>
    <w:p w14:paraId="76A9193E" w14:textId="5E49F2B4" w:rsidR="004865EA" w:rsidRDefault="00E508A5" w:rsidP="0068117B">
      <w:pPr>
        <w:pStyle w:val="NASLOV10"/>
      </w:pPr>
      <w:r>
        <w:t>RAZRADA</w:t>
      </w:r>
    </w:p>
    <w:p w14:paraId="493F41E2" w14:textId="7462E044" w:rsidR="0068117B" w:rsidRPr="002E4D5C" w:rsidRDefault="0068117B" w:rsidP="00324B43"/>
    <w:p w14:paraId="6422320B" w14:textId="55F984D9" w:rsidR="004865EA" w:rsidRPr="00D10523" w:rsidRDefault="004865EA" w:rsidP="00D10523">
      <w:pPr>
        <w:pStyle w:val="NASLOV10"/>
      </w:pPr>
      <w:r w:rsidRPr="00D10523">
        <w:t>ZAKLJUČAK</w:t>
      </w:r>
      <w:r w:rsidR="00D10523" w:rsidRPr="00D10523">
        <w:t xml:space="preserve"> I </w:t>
      </w:r>
      <w:r w:rsidRPr="00D10523">
        <w:t>METODIČKI ZNAČAJ</w:t>
      </w:r>
    </w:p>
    <w:p w14:paraId="0EE6B0E2" w14:textId="2E70D37A" w:rsidR="00F5301B" w:rsidRPr="002E4D5C" w:rsidRDefault="00F5301B" w:rsidP="00F5301B"/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6B97B3FD" w:rsidR="00F5301B" w:rsidRPr="0068117B" w:rsidRDefault="00F5301B" w:rsidP="00F5301B">
      <w:pPr>
        <w:pStyle w:val="NoSpacing"/>
      </w:pP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746CFDD0" w14:textId="4FBBFA1C" w:rsidR="002D6BC1" w:rsidRDefault="002D6BC1" w:rsidP="00324B43">
      <w:pPr>
        <w:pStyle w:val="Literatura"/>
      </w:pPr>
      <w:r>
        <w:t xml:space="preserve"> 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77777777" w:rsidR="00D83BF1" w:rsidRPr="00D83BF1" w:rsidRDefault="00D83BF1" w:rsidP="00D83BF1"/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10E34D62" w14:textId="77777777" w:rsidR="007F3EAF" w:rsidRDefault="007F3EAF">
      <w:pPr>
        <w:jc w:val="left"/>
        <w:rPr>
          <w:b/>
          <w:sz w:val="28"/>
        </w:rPr>
      </w:pPr>
      <w:r>
        <w:br w:type="page"/>
      </w:r>
    </w:p>
    <w:p w14:paraId="2BA7B8C8" w14:textId="1FBC2BA6" w:rsidR="00A000D0" w:rsidRPr="007F7320" w:rsidRDefault="00A000D0" w:rsidP="00A000D0">
      <w:pPr>
        <w:pStyle w:val="NASLOVLANKA"/>
      </w:pPr>
      <w:r>
        <w:lastRenderedPageBreak/>
        <w:t xml:space="preserve">Title </w:t>
      </w:r>
      <w:r w:rsidRPr="007F7320">
        <w:t xml:space="preserve"> </w:t>
      </w:r>
    </w:p>
    <w:p w14:paraId="5C689909" w14:textId="4D7E0A3A" w:rsidR="00A000D0" w:rsidRDefault="00A000D0" w:rsidP="00A000D0">
      <w:pPr>
        <w:pStyle w:val="Autori"/>
      </w:pPr>
      <w:r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7B8CCD10" w14:textId="424BD7B6" w:rsidR="00A000D0" w:rsidRDefault="00A000D0" w:rsidP="00A000D0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63A3C8D6" w14:textId="220D41EA" w:rsidR="00A000D0" w:rsidRPr="00342B8C" w:rsidRDefault="00A000D0" w:rsidP="00A000D0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1D5C947C" w14:textId="41DCE91F" w:rsidR="00A000D0" w:rsidRPr="00D61321" w:rsidRDefault="00A000D0" w:rsidP="00A000D0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3C36BDB4" w14:textId="77777777" w:rsidR="00A000D0" w:rsidRDefault="00A000D0" w:rsidP="00A000D0">
      <w:pPr>
        <w:pStyle w:val="Naslov20"/>
      </w:pPr>
    </w:p>
    <w:p w14:paraId="2E247DCC" w14:textId="088D9FC3" w:rsidR="00A000D0" w:rsidRPr="007F7320" w:rsidRDefault="00A000D0" w:rsidP="00A000D0">
      <w:pPr>
        <w:pStyle w:val="Naslov20"/>
      </w:pPr>
      <w:r w:rsidRPr="007F7320">
        <w:t xml:space="preserve">ABSTRACT  </w:t>
      </w:r>
    </w:p>
    <w:p w14:paraId="48FAB720" w14:textId="07C24311" w:rsidR="00A000D0" w:rsidRPr="0072449D" w:rsidRDefault="00A000D0" w:rsidP="00A000D0">
      <w:pPr>
        <w:pStyle w:val="NoSpacing"/>
        <w:rPr>
          <w:lang w:eastAsia="hr-HR"/>
        </w:rPr>
      </w:pPr>
    </w:p>
    <w:p w14:paraId="342EA981" w14:textId="48E1912F" w:rsidR="00C03311" w:rsidRPr="00D83BF1" w:rsidRDefault="00A000D0" w:rsidP="00B971AA">
      <w:pPr>
        <w:ind w:left="993" w:hanging="993"/>
      </w:pPr>
      <w:bookmarkStart w:id="0" w:name="_GoBack"/>
      <w:bookmarkEnd w:id="0"/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</w:p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79551" w14:textId="77777777" w:rsidR="00700D07" w:rsidRPr="00A164DA" w:rsidRDefault="00700D07" w:rsidP="007A0C60">
      <w:pPr>
        <w:pStyle w:val="Footer"/>
      </w:pPr>
      <w:r>
        <w:separator/>
      </w:r>
    </w:p>
  </w:endnote>
  <w:endnote w:type="continuationSeparator" w:id="0">
    <w:p w14:paraId="057B9571" w14:textId="77777777" w:rsidR="00700D07" w:rsidRPr="00A164DA" w:rsidRDefault="00700D07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73C1005D" w:rsidR="00E7085E" w:rsidRPr="00185868" w:rsidRDefault="00E7085E" w:rsidP="00D86F06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>Broj 5, prosinac 2019.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28B0ECA1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B971AA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01A36E4F" w:rsidR="00E7085E" w:rsidRPr="00790964" w:rsidRDefault="00D83BF1" w:rsidP="00D83BF1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>Autor, I. 2019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>., 5:1-1</w:t>
          </w:r>
          <w:r w:rsidR="00E7085E">
            <w:rPr>
              <w:sz w:val="18"/>
              <w:szCs w:val="18"/>
            </w:rPr>
            <w:t>1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44AF8BF1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B971AA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D0D91" w14:textId="77777777" w:rsidR="00700D07" w:rsidRPr="00A164DA" w:rsidRDefault="00700D07" w:rsidP="007A0C60">
      <w:pPr>
        <w:pStyle w:val="Footer"/>
      </w:pPr>
      <w:r>
        <w:separator/>
      </w:r>
    </w:p>
  </w:footnote>
  <w:footnote w:type="continuationSeparator" w:id="0">
    <w:p w14:paraId="1651005A" w14:textId="77777777" w:rsidR="00700D07" w:rsidRPr="00A164DA" w:rsidRDefault="00700D07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25E2D910" w:rsidR="00E7085E" w:rsidRPr="00460A1E" w:rsidRDefault="002F0D09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rFonts w:asciiTheme="minorHAnsi" w:hAnsiTheme="minorHAnsi"/>
                  <w:color w:val="808080" w:themeColor="background1" w:themeShade="80"/>
                  <w:sz w:val="20"/>
                </w:rPr>
                <w:t>Stručni rad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5549EC6D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8.</w:t>
          </w:r>
          <w:r>
            <w:rPr>
              <w:rFonts w:asciiTheme="minorHAnsi" w:hAnsiTheme="minorHAnsi"/>
              <w:b w:val="0"/>
            </w:rPr>
            <w:t>10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10000571" w14:textId="77777777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r>
            <w:rPr>
              <w:rFonts w:asciiTheme="minorHAnsi" w:hAnsiTheme="minorHAnsi"/>
              <w:b w:val="0"/>
            </w:rPr>
            <w:t>7</w:t>
          </w:r>
          <w:r w:rsidRPr="00407216">
            <w:rPr>
              <w:rFonts w:asciiTheme="minorHAnsi" w:hAnsiTheme="minorHAnsi"/>
              <w:b w:val="0"/>
            </w:rPr>
            <w:t>.1</w:t>
          </w:r>
          <w:r>
            <w:rPr>
              <w:rFonts w:asciiTheme="minorHAnsi" w:hAnsiTheme="minorHAnsi"/>
              <w:b w:val="0"/>
            </w:rPr>
            <w:t>1</w:t>
          </w:r>
          <w:r w:rsidRPr="00407216">
            <w:rPr>
              <w:rFonts w:asciiTheme="minorHAnsi" w:hAnsiTheme="minorHAnsi"/>
              <w:b w:val="0"/>
            </w:rPr>
            <w:t>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  <w:p w14:paraId="6BDD6C7B" w14:textId="77777777" w:rsidR="00E7085E" w:rsidRPr="0029611D" w:rsidRDefault="00E7085E" w:rsidP="00781E5F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>Objavljeno 28.12.201</w:t>
          </w:r>
          <w:r>
            <w:rPr>
              <w:rFonts w:asciiTheme="minorHAnsi" w:hAnsiTheme="minorHAnsi"/>
              <w:b w:val="0"/>
            </w:rPr>
            <w:t>9</w:t>
          </w:r>
          <w:r w:rsidRPr="00407216">
            <w:rPr>
              <w:rFonts w:asciiTheme="minorHAnsi" w:hAnsiTheme="minorHAnsi"/>
              <w:b w:val="0"/>
            </w:rPr>
            <w:t>.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3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rwUA3gAeYywAAAA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5BFE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0A8B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274A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0D0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12F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567E5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0D07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5BFC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58B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3EAF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1806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0D0"/>
    <w:rsid w:val="00A00624"/>
    <w:rsid w:val="00A03992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86E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474A2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971AA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0523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08A5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3A35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08D2"/>
    <w:rsid w:val="00F36BAB"/>
    <w:rsid w:val="00F3769F"/>
    <w:rsid w:val="00F41B5F"/>
    <w:rsid w:val="00F4468B"/>
    <w:rsid w:val="00F44952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A000D0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1F100B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0656D"/>
    <w:rsid w:val="00411323"/>
    <w:rsid w:val="0044468E"/>
    <w:rsid w:val="00510382"/>
    <w:rsid w:val="005747EA"/>
    <w:rsid w:val="005863F8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C167E5"/>
    <w:rsid w:val="00C364FA"/>
    <w:rsid w:val="00CE51ED"/>
    <w:rsid w:val="00CF5242"/>
    <w:rsid w:val="00D0301A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76398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E8C986-D406-41FC-8E5E-92191AE03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7</cp:revision>
  <dcterms:created xsi:type="dcterms:W3CDTF">2020-04-18T15:35:00Z</dcterms:created>
  <dcterms:modified xsi:type="dcterms:W3CDTF">2020-04-18T16:42:00Z</dcterms:modified>
</cp:coreProperties>
</file>